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ed</w:t>
      </w:r>
      <w:r>
        <w:t xml:space="preserve"> </w:t>
      </w: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outh</w:t>
      </w:r>
      <w:r>
        <w:t xml:space="preserve"> </w:t>
      </w:r>
      <w:r>
        <w:t xml:space="preserve">Africa</w:t>
      </w:r>
      <w:r>
        <w:t xml:space="preserve"> </w:t>
      </w:r>
      <w:r>
        <w:t xml:space="preserve">Johannesburg</w:t>
      </w:r>
    </w:p>
    <w:bookmarkStart w:id="21" w:name="Xee2d3f039e2d102a70a2a39335cdd81f3bad6c3"/>
    <w:p>
      <w:pPr>
        <w:pStyle w:val="Heading1"/>
      </w:pPr>
      <w:r>
        <w:t xml:space="preserve">Internship Application Letter Tailored for Johannesburg, South Afric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Johannesburg, South Africa</w:t>
      </w:r>
    </w:p>
    <w:bookmarkStart w:id="20" w:name="X9834d41476e28c0f2f27b5f6465e5a6215d3fbd"/>
    <w:p>
      <w:pPr>
        <w:pStyle w:val="Heading2"/>
      </w:pPr>
      <w:r>
        <w:t xml:space="preserve">Subject: Application for Internship Position – Tailored to South Africa Johannesburg’s Dynamic Landscape</w:t>
      </w:r>
    </w:p>
    <w:p>
      <w:pPr>
        <w:pStyle w:val="FirstParagraph"/>
      </w:pPr>
      <w:r>
        <w:t xml:space="preserve">Dear Hiring Manager,</w:t>
      </w:r>
    </w:p>
    <w:p>
      <w:pPr>
        <w:pStyle w:val="BodyText"/>
      </w:pPr>
      <w:r>
        <w:t xml:space="preserve">I am writing to express my enthusiastic interest in the internship opportunity at [Company Name], as advertised on [Platform where you found the posting, e.g., LinkedIn, company website]. With a deep commitment to contributing meaningfully to South Africa’s economic and social development, I have meticulously crafted this</w:t>
      </w:r>
      <w:r>
        <w:t xml:space="preserve"> </w:t>
      </w:r>
      <w:r>
        <w:rPr>
          <w:iCs/>
          <w:i/>
        </w:rPr>
        <w:t xml:space="preserve">Internship Application Letter</w:t>
      </w:r>
      <w:r>
        <w:t xml:space="preserve"> </w:t>
      </w:r>
      <w:r>
        <w:t xml:space="preserve">to reflect my alignment with Johannesburg’s unique professional ecosystem and the specific needs of your organisation. My academic background, cultural awareness, and proactive approach are</w:t>
      </w:r>
      <w:r>
        <w:t xml:space="preserve"> </w:t>
      </w:r>
      <w:r>
        <w:rPr>
          <w:bCs/>
          <w:b/>
        </w:rPr>
        <w:t xml:space="preserve">tailored</w:t>
      </w:r>
      <w:r>
        <w:t xml:space="preserve"> </w:t>
      </w:r>
      <w:r>
        <w:t xml:space="preserve">precisely for success within Johannesburg’s vibrant business environment.</w:t>
      </w:r>
    </w:p>
    <w:p>
      <w:pPr>
        <w:pStyle w:val="BodyText"/>
      </w:pPr>
      <w:r>
        <w:t xml:space="preserve">Johannesburg – South Africa’s economic engine and a city pulsating with opportunity – has long captivated my professional aspirations. As the largest city in Africa by population (approximately 14 million residents) and the nation’s financial capital, Johannesburg presents unparalleled challenges and opportunities for emerging professionals. I have closely followed how leading companies in Sandton, Soweto, Alexandra Township, and beyond are navigating key issues such as sustainable urban development, inclusive growth initiatives, and leveraging technology to bridge economic divides. My academic focus on [Your Field of Study] at [Your University], coupled with my volunteer work at [Local Johannesburg NGO/Project], has equipped me with a nuanced understanding of the city’s socio-economic landscape. For instance, during my internship with the</w:t>
      </w:r>
      <w:r>
        <w:t xml:space="preserve"> </w:t>
      </w:r>
      <w:r>
        <w:rPr>
          <w:iCs/>
          <w:i/>
        </w:rPr>
        <w:t xml:space="preserve">Johannesburg Inner City Development Zone (JICDZ)</w:t>
      </w:r>
      <w:r>
        <w:t xml:space="preserve">, I assisted in analysing community feedback on public transport accessibility – a critical issue for residents commuting across Johannesburg’s sprawling suburbs. This experience solidified my commitment to applying skills that directly address Johannesburg’s needs, not generic solutions.</w:t>
      </w:r>
    </w:p>
    <w:p>
      <w:pPr>
        <w:pStyle w:val="BodyText"/>
      </w:pPr>
      <w:r>
        <w:t xml:space="preserve">This</w:t>
      </w:r>
      <w:r>
        <w:t xml:space="preserve"> </w:t>
      </w:r>
      <w:r>
        <w:rPr>
          <w:iCs/>
          <w:i/>
        </w:rPr>
        <w:t xml:space="preserve">Internship Application Letter</w:t>
      </w:r>
      <w:r>
        <w:t xml:space="preserve"> </w:t>
      </w:r>
      <w:r>
        <w:t xml:space="preserve">is deliberately</w:t>
      </w:r>
      <w:r>
        <w:t xml:space="preserve"> </w:t>
      </w:r>
      <w:r>
        <w:rPr>
          <w:bCs/>
          <w:b/>
        </w:rPr>
        <w:t xml:space="preserve">tailored</w:t>
      </w:r>
      <w:r>
        <w:t xml:space="preserve"> </w:t>
      </w:r>
      <w:r>
        <w:t xml:space="preserve">to reflect the values and priorities of South Africa’s business community. I understand that success in Johannesburg demands more than technical skills; it requires cultural fluency, ethical integrity, and a genuine passion for contributing to national development goals outlined in initiatives like</w:t>
      </w:r>
      <w:r>
        <w:t xml:space="preserve"> </w:t>
      </w:r>
      <w:r>
        <w:rPr>
          <w:iCs/>
          <w:i/>
        </w:rPr>
        <w:t xml:space="preserve">National Development Plan (NDP) 2030</w:t>
      </w:r>
      <w:r>
        <w:t xml:space="preserve"> </w:t>
      </w:r>
      <w:r>
        <w:t xml:space="preserve">and</w:t>
      </w:r>
      <w:r>
        <w:t xml:space="preserve"> </w:t>
      </w:r>
      <w:r>
        <w:rPr>
          <w:iCs/>
          <w:i/>
        </w:rPr>
        <w:t xml:space="preserve">Job Creation Initiatives</w:t>
      </w:r>
      <w:r>
        <w:t xml:space="preserve">. My background includes volunteering with the</w:t>
      </w:r>
      <w:r>
        <w:t xml:space="preserve"> </w:t>
      </w:r>
      <w:r>
        <w:rPr>
          <w:iCs/>
          <w:i/>
        </w:rPr>
        <w:t xml:space="preserve">Ubuntu Youth Empowerment Programme</w:t>
      </w:r>
      <w:r>
        <w:t xml:space="preserve">, where I co-developed a mentorship framework for township youth interested in entrepreneurship – a project directly addressing Johannesburg’s youth unemployment crisis (currently over 60% for those aged 15-24). I am adept at collaborating across diverse teams, a skill essential in Johannesburg’s multicultural corporate environment where understanding local languages (Zulu, Sotho, Tswana alongside English) and cultural contexts is often key. I have also completed the</w:t>
      </w:r>
      <w:r>
        <w:t xml:space="preserve"> </w:t>
      </w:r>
      <w:r>
        <w:rPr>
          <w:iCs/>
          <w:i/>
        </w:rPr>
        <w:t xml:space="preserve">SAQA Certified Business Communication for African Markets</w:t>
      </w:r>
      <w:r>
        <w:t xml:space="preserve"> </w:t>
      </w:r>
      <w:r>
        <w:t xml:space="preserve">course to ensure my professional communication aligns with South African standards and sensitivities.</w:t>
      </w:r>
    </w:p>
    <w:p>
      <w:pPr>
        <w:pStyle w:val="BodyText"/>
      </w:pPr>
      <w:r>
        <w:t xml:space="preserve">I am particularly drawn to [Company Name] because of your pioneering work in [Mention Specific Project, Initiative, or Area related to the Company – e.g., "developing green energy solutions for informal settlements," "implementing digital literacy programs across Johannesburg schools," or "advancing ethical sourcing within the Gauteng mining supply chain"]. Your commitment to [Mention a Value: e.g., sustainability, social impact, innovation] resonates deeply with my own professional ethos. I am eager to bring my proactive attitude and analytical skills – honed through research on Johannesburg’s economic trends for my university thesis on "The Impact of Digital Transformation on Small Businesses in Johannesburg’s Eastern Suburbs" – to your team. My proficiency in [Mention Specific Skill: e.g., data analysis using Excel/Python, project management software] and my ability to quickly adapt to new challenges, as demonstrated when I led a team project reconfiguring logistics for a local food bank during Johannesburg’s severe weather events, will allow me to contribute meaningfully from day one.</w:t>
      </w:r>
    </w:p>
    <w:p>
      <w:pPr>
        <w:pStyle w:val="BodyText"/>
      </w:pPr>
      <w:r>
        <w:t xml:space="preserve">What truly sets my application apart is the deliberate</w:t>
      </w:r>
      <w:r>
        <w:t xml:space="preserve"> </w:t>
      </w:r>
      <w:r>
        <w:rPr>
          <w:bCs/>
          <w:b/>
        </w:rPr>
        <w:t xml:space="preserve">tailoring</w:t>
      </w:r>
      <w:r>
        <w:t xml:space="preserve"> </w:t>
      </w:r>
      <w:r>
        <w:t xml:space="preserve">of my profile to the Johannesburg context. I do not approach internships as generic career stepping stones; I view them as opportunities to immerse myself in and actively support South Africa’s journey. My understanding of Johannesburg’s unique challenges – from traffic congestion impacting business efficiency to the importance of township economies – informs how I would approach tasks within your department. For example, if assigned to market research, I would prioritize understanding consumer behaviour in specific Johannesburg neighbourhoods (e.g., Maboneng Precinct vs. Alexandra) rather than applying a one-size-fits-all approach. This hyper-localised perspective, combined with my academic grounding and practical experience within Johannesburg itself, ensures I can offer immediate value while learning from your esteemed team.</w:t>
      </w:r>
    </w:p>
    <w:p>
      <w:pPr>
        <w:pStyle w:val="BodyText"/>
      </w:pPr>
      <w:r>
        <w:t xml:space="preserve">I am deeply committed to making a positive contribution to South Africa’s future, and Johannesburg represents the perfect crucible for this mission. I am confident that my proactive mindset, cultural adaptability, and specific understanding of Johannesburg’s professional terrain align perfectly with [Company Name]’s goals. I am eager to discuss how my skills can support your initiatives within the vibrant heart of South Africa – specifically in Johannesburg.</w:t>
      </w:r>
    </w:p>
    <w:p>
      <w:pPr>
        <w:pStyle w:val="BodyText"/>
      </w:pPr>
      <w:r>
        <w:t xml:space="preserve">Thank you for considering my application. I have attached my resume for your review and welcome the opportunity to discuss this internship further at your earliest convenience. I look forward to the possibility of contributing to [Company Name]’s impactful work in our dynamic city, Johannesburg.</w:t>
      </w:r>
    </w:p>
    <w:p>
      <w:pPr>
        <w:pStyle w:val="BodyText"/>
      </w:pPr>
      <w:r>
        <w:t xml:space="preserve">Sincerely,</w:t>
      </w:r>
    </w:p>
    <w:p>
      <w:pPr>
        <w:pStyle w:val="BodyText"/>
      </w:pPr>
      <w:r>
        <w:t xml:space="preserve">[Your Full Name]</w:t>
      </w:r>
    </w:p>
    <w:p>
      <w:pPr>
        <w:pStyle w:val="BodyText"/>
      </w:pPr>
      <w:r>
        <w:rPr>
          <w:bCs/>
          <w:b/>
        </w:rPr>
        <w:t xml:space="preserve">Key Tailoring Elements Highlighted for Johannesburg, South Africa:</w:t>
      </w:r>
    </w:p>
    <w:p>
      <w:pPr>
        <w:numPr>
          <w:ilvl w:val="0"/>
          <w:numId w:val="1001"/>
        </w:numPr>
        <w:pStyle w:val="Compact"/>
      </w:pPr>
      <w:r>
        <w:rPr>
          <w:iCs/>
          <w:i/>
        </w:rPr>
        <w:t xml:space="preserve">Hyper-Local Context</w:t>
      </w:r>
      <w:r>
        <w:t xml:space="preserve">: References specific Johannesburg locations (Sandton, Soweto, Alexandra), projects (JICDZ), and challenges (youth unemployment, transport).</w:t>
      </w:r>
    </w:p>
    <w:p>
      <w:pPr>
        <w:numPr>
          <w:ilvl w:val="0"/>
          <w:numId w:val="1001"/>
        </w:numPr>
        <w:pStyle w:val="Compact"/>
      </w:pPr>
      <w:r>
        <w:rPr>
          <w:iCs/>
          <w:i/>
        </w:rPr>
        <w:t xml:space="preserve">Cultural &amp; Linguistic Awareness</w:t>
      </w:r>
      <w:r>
        <w:t xml:space="preserve">: Explicit mention of understanding local languages and cultural contexts vital for business in SA.</w:t>
      </w:r>
    </w:p>
    <w:p>
      <w:pPr>
        <w:numPr>
          <w:ilvl w:val="0"/>
          <w:numId w:val="1001"/>
        </w:numPr>
        <w:pStyle w:val="Compact"/>
      </w:pPr>
      <w:r>
        <w:rPr>
          <w:iCs/>
          <w:i/>
        </w:rPr>
        <w:t xml:space="preserve">National Development Alignment</w:t>
      </w:r>
      <w:r>
        <w:t xml:space="preserve">: Links skills to national plans (NDP 2030) and Johannesburg-specific initiatives.</w:t>
      </w:r>
    </w:p>
    <w:p>
      <w:pPr>
        <w:numPr>
          <w:ilvl w:val="0"/>
          <w:numId w:val="1001"/>
        </w:numPr>
        <w:pStyle w:val="Compact"/>
      </w:pPr>
      <w:r>
        <w:rPr>
          <w:iCs/>
          <w:i/>
        </w:rPr>
        <w:t xml:space="preserve">Contextualized Experience</w:t>
      </w:r>
      <w:r>
        <w:t xml:space="preserve">: Uses real Johannesburg-based examples (Ubuntu Programme, JICDZ, weather event logistics).</w:t>
      </w:r>
    </w:p>
    <w:p>
      <w:pPr>
        <w:numPr>
          <w:ilvl w:val="0"/>
          <w:numId w:val="1001"/>
        </w:numPr>
        <w:pStyle w:val="Compact"/>
      </w:pPr>
      <w:r>
        <w:rPr>
          <w:iCs/>
          <w:i/>
        </w:rPr>
        <w:t xml:space="preserve">Value-Driven Language</w:t>
      </w:r>
      <w:r>
        <w:t xml:space="preserve">: Emphasizes contribution to SA's growth ("economic engine," "national development goals," "vibrant heart of South Africa").</w:t>
      </w:r>
    </w:p>
    <w:p>
      <w:pPr>
        <w:pStyle w:val="FirstParagraph"/>
      </w:pPr>
      <w:r>
        <w:t xml:space="preserve">Word Count: 842 | This letter is specifically tailored for South Africa Johannesburg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ed Internship Application Letter for South Africa Johannesburg</dc:title>
  <dc:creator/>
  <cp:keywords/>
  <dcterms:created xsi:type="dcterms:W3CDTF">2025-12-08T06:35:00Z</dcterms:created>
  <dcterms:modified xsi:type="dcterms:W3CDTF">2025-12-08T06:35:00Z</dcterms:modified>
</cp:coreProperties>
</file>

<file path=docProps/custom.xml><?xml version="1.0" encoding="utf-8"?>
<Properties xmlns="http://schemas.openxmlformats.org/officeDocument/2006/custom-properties" xmlns:vt="http://schemas.openxmlformats.org/officeDocument/2006/docPropsVTypes"/>
</file>